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5437F38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1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3E59CE5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164DB4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String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tring s) {</w:t>
      </w:r>
    </w:p>
    <w:p w14:paraId="061E30D2" w14:textId="7C052BD4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lt; 2) return "";        </w:t>
      </w:r>
    </w:p>
    <w:p w14:paraId="4F439D0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6FEC5DAC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har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harAt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59D295E8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Low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)) &amp;&amp; </w:t>
      </w:r>
    </w:p>
    <w:p w14:paraId="7ECDBA06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Upp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)) {</w:t>
      </w:r>
    </w:p>
    <w:p w14:paraId="356662B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continue;</w:t>
      </w:r>
    </w:p>
    <w:p w14:paraId="27CFA129" w14:textId="29B0751C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           </w:t>
      </w:r>
    </w:p>
    <w:p w14:paraId="63666EB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lef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0,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;</w:t>
      </w:r>
    </w:p>
    <w:p w14:paraId="140D8683" w14:textId="7189842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righ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1));            </w:t>
      </w:r>
    </w:p>
    <w:p w14:paraId="65EE0310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eft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gt;=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ight.lengt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) ? left : right;</w:t>
      </w:r>
    </w:p>
    <w:p w14:paraId="34A78239" w14:textId="43A04D06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        </w:t>
      </w:r>
    </w:p>
    <w:p w14:paraId="44378568" w14:textId="70A936EF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s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; }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6A54E1A8" w14:textId="1A134615" w:rsidR="006804B4" w:rsidRDefault="0051063F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3B5D7A9E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69B9723" wp14:editId="1569EA7F">
            <wp:extent cx="5943600" cy="2796540"/>
            <wp:effectExtent l="0" t="0" r="0" b="0"/>
            <wp:docPr id="1385558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E94D75D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F16C29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everseBits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37349A83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eversed = 0;</w:t>
      </w:r>
    </w:p>
    <w:p w14:paraId="7818642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32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5AC676A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versed = (reversed &lt;&lt; 1) | (n &amp; 1);</w:t>
      </w:r>
    </w:p>
    <w:p w14:paraId="0AC363F4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04DE35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BB1698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eversed;</w:t>
      </w:r>
    </w:p>
    <w:p w14:paraId="402A43D9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37520BC" w14:textId="3079B393" w:rsid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58DC091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D1445C9" wp14:editId="659B6476">
            <wp:extent cx="5943600" cy="2929255"/>
            <wp:effectExtent l="0" t="0" r="0" b="0"/>
            <wp:docPr id="18488975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</w:t>
      </w:r>
      <w:proofErr w:type="gramStart"/>
      <w:r>
        <w:rPr>
          <w:rFonts w:ascii="Times New Roman" w:hAnsi="Times New Roman" w:cs="Times New Roman"/>
          <w:bCs/>
          <w:sz w:val="28"/>
          <w:szCs w:val="28"/>
          <w:lang w:val="en-IN"/>
        </w:rPr>
        <w:t>bits</w:t>
      </w:r>
      <w:proofErr w:type="gramEnd"/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hammingWeight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n !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613D5CEA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193F730" wp14:editId="09D5AEB1">
            <wp:extent cx="5943600" cy="2884170"/>
            <wp:effectExtent l="0" t="0" r="0" b="0"/>
            <wp:docPr id="16588517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9484E6" w14:textId="77777777" w:rsidR="004E7E42" w:rsidRDefault="004E7E4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b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]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um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84DAFE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6A0C81DF" w:rsidR="004E7E42" w:rsidRP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692B83" wp14:editId="0ECA8179">
            <wp:extent cx="5943600" cy="2909570"/>
            <wp:effectExtent l="0" t="0" r="0" b="5080"/>
            <wp:docPr id="964333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578D5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971B2E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8DFF77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6325A68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earchMatri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[] matrix, int target) {</w:t>
      </w:r>
    </w:p>
    <w:p w14:paraId="3672BDD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s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rix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, cols = matrix[0].length;</w:t>
      </w:r>
    </w:p>
    <w:p w14:paraId="2B2D3196" w14:textId="768283F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 = 0, col = cols - 1;</w:t>
      </w:r>
    </w:p>
    <w:p w14:paraId="7FD4103E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ow &lt; rows &amp;&amp; col &gt;= 0) {</w:t>
      </w:r>
    </w:p>
    <w:p w14:paraId="0580290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matrix[row][col] == target) {</w:t>
      </w:r>
    </w:p>
    <w:p w14:paraId="20B32AB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true;</w:t>
      </w:r>
    </w:p>
    <w:p w14:paraId="14799BC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matrix[row][col] &lt; target) {</w:t>
      </w:r>
    </w:p>
    <w:p w14:paraId="1859BBB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ow++;</w:t>
      </w:r>
    </w:p>
    <w:p w14:paraId="458446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7E8EE51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col--;</w:t>
      </w:r>
    </w:p>
    <w:p w14:paraId="4AF6A7B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38D49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E47106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false;</w:t>
      </w:r>
    </w:p>
    <w:p w14:paraId="54D8AFDA" w14:textId="767A8282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36164F2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71182B8" wp14:editId="7D390039">
            <wp:extent cx="5943600" cy="2354580"/>
            <wp:effectExtent l="0" t="0" r="0" b="7620"/>
            <wp:docPr id="8665720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B7B083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747846D" w14:textId="7DD65B2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6DB0344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 b) {</w:t>
      </w:r>
    </w:p>
    <w:p w14:paraId="1BD3144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0BBD21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71B2CA4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b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6EC021EB" w14:textId="5238E2A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OD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3FF7E07E" w14:textId="693FDE1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</w:t>
      </w:r>
    </w:p>
    <w:p w14:paraId="236C17B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uperPow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[] b) {</w:t>
      </w:r>
    </w:p>
    <w:p w14:paraId="04D6AE7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3AEEA1D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6FC3231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b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)) % MOD;</w:t>
      </w:r>
    </w:p>
    <w:p w14:paraId="2C2745B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10);</w:t>
      </w:r>
    </w:p>
    <w:p w14:paraId="79A93A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CCE3B42" w14:textId="2F83FB45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5031ED56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E9ECD2F" wp14:editId="6E7442F1">
            <wp:extent cx="5943600" cy="2659380"/>
            <wp:effectExtent l="0" t="0" r="0" b="7620"/>
            <wp:docPr id="9648311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73364" w14:textId="39F2CD84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7: Beautiful Array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80176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292AA93" w14:textId="76072160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4FA68C7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3677A8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eautiful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int N) {</w:t>
      </w:r>
    </w:p>
    <w:p w14:paraId="73D3D6C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ult = new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693EC2A6" w14:textId="0A984BB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27BE37F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) &lt; N) {</w:t>
      </w:r>
    </w:p>
    <w:p w14:paraId="4775DA8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temp = new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F4CE75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esult) {</w:t>
      </w:r>
    </w:p>
    <w:p w14:paraId="7AC2ABB8" w14:textId="3423C13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- 1 &lt;= N)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temp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* 2 - 1);            }</w:t>
      </w:r>
    </w:p>
    <w:p w14:paraId="1942BB7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esult) {</w:t>
      </w:r>
    </w:p>
    <w:p w14:paraId="42443264" w14:textId="798D1321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&lt;= N)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temp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* 2);            }</w:t>
      </w:r>
    </w:p>
    <w:p w14:paraId="73F95FB1" w14:textId="5285FECE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emp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40D901C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new int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)];</w:t>
      </w:r>
    </w:p>
    <w:p w14:paraId="602658D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42415102" w14:textId="23E3EEBB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=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722030EA" w14:textId="0E8D5857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36861FF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4C83ADB9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4B61F83" wp14:editId="6DAF0589">
            <wp:extent cx="5943600" cy="2369820"/>
            <wp:effectExtent l="0" t="0" r="0" b="0"/>
            <wp:docPr id="83320450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EF7E1" w14:textId="439335BE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CC75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Skyline Problem.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4D60186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7A950D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243E3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0739E6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ge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[] buildings) {</w:t>
      </w:r>
    </w:p>
    <w:p w14:paraId="1233E254" w14:textId="4E488606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uildings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.length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);    }</w:t>
      </w:r>
    </w:p>
    <w:p w14:paraId="6B7E60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[] buildings, int left, int right) {</w:t>
      </w:r>
    </w:p>
    <w:p w14:paraId="6A395FA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 right) return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3618132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== right) {</w:t>
      </w:r>
    </w:p>
    <w:p w14:paraId="54A314C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List&lt;Integer&gt;&gt; result =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F6037A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buildings[left][0], buildings[left][2]));</w:t>
      </w:r>
    </w:p>
    <w:p w14:paraId="7944186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buildings[left][1], 0));</w:t>
      </w:r>
    </w:p>
    <w:p w14:paraId="3581A9DC" w14:textId="7014E5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ult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4A5E32B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1ACC6F7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, left, mid);</w:t>
      </w:r>
    </w:p>
    <w:p w14:paraId="796CBA75" w14:textId="29B10809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, mid + 1, right);</w:t>
      </w:r>
    </w:p>
    <w:p w14:paraId="5C7628D1" w14:textId="79E38D4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kyline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    }</w:t>
      </w:r>
    </w:p>
    <w:p w14:paraId="3C08C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kyline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ist&lt;List&lt;Integer&gt;&gt; left, List&lt;List&lt;Integer&gt;&gt; right) {</w:t>
      </w:r>
    </w:p>
    <w:p w14:paraId="37FE94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esult =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3C878F9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h1 = 0, h2 =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, j = 0;</w:t>
      </w:r>
    </w:p>
    <w:p w14:paraId="379C566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3AB1F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&amp;&amp; j &l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siz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)) {</w:t>
      </w:r>
    </w:p>
    <w:p w14:paraId="56E673A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1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67CF2E5" w14:textId="3E50160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2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j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int x;</w:t>
      </w:r>
    </w:p>
    <w:p w14:paraId="027EEE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 &lt; point2.get(0)) {</w:t>
      </w:r>
    </w:p>
    <w:p w14:paraId="5A9407E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7C00C6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44C243B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;</w:t>
      </w:r>
    </w:p>
    <w:p w14:paraId="6BAD966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 &gt; point2.get(0)) {</w:t>
      </w:r>
    </w:p>
    <w:p w14:paraId="7D6EF6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24F688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20F180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BC8DED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1419993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351805A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759EEC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6CE6DA1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;</w:t>
      </w:r>
    </w:p>
    <w:p w14:paraId="07F86C4C" w14:textId="158DFF33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}</w:t>
      </w:r>
    </w:p>
    <w:p w14:paraId="605F59E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h1, h2);</w:t>
      </w:r>
    </w:p>
    <w:p w14:paraId="61F0B0BA" w14:textId="0A78D2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isEmpty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||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- 1).get(1) !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{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x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);            }   }</w:t>
      </w:r>
    </w:p>
    <w:p w14:paraId="69B8BD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)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));</w:t>
      </w:r>
    </w:p>
    <w:p w14:paraId="6F449B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)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);</w:t>
      </w:r>
    </w:p>
    <w:p w14:paraId="361CE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E0E31D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519B93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AC1FB12" w14:textId="587A23C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6AE11A0F" w:rsidR="00CC757D" w:rsidRDefault="005A4454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E11ED6D" wp14:editId="3957F00A">
            <wp:extent cx="5943600" cy="2628900"/>
            <wp:effectExtent l="0" t="0" r="0" b="0"/>
            <wp:docPr id="96772874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155A9" w14:textId="63285B80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9: Reverse Pairs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3A7E9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7A51B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41620D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versePair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0FF76C5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);</w:t>
      </w:r>
    </w:p>
    <w:p w14:paraId="220520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9CBEDB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F6BA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int left, int right) {</w:t>
      </w:r>
    </w:p>
    <w:p w14:paraId="400D618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= right) return 0;</w:t>
      </w:r>
    </w:p>
    <w:p w14:paraId="5C6380A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04ACC1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0083CD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count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eft, mid) +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mid + 1, right);</w:t>
      </w:r>
    </w:p>
    <w:p w14:paraId="5B5FE39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8ABEC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mid + 1;</w:t>
      </w:r>
    </w:p>
    <w:p w14:paraId="4696463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lef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0E10241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while (j &lt;= right &amp;&amp; (long)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&gt; 2 * (long)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j]) {</w:t>
      </w:r>
    </w:p>
    <w:p w14:paraId="1C46439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4E9C475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C69604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ount += j - (mid + 1);</w:t>
      </w:r>
    </w:p>
    <w:p w14:paraId="51A003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2C5426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491F0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left, mid, right);</w:t>
      </w:r>
    </w:p>
    <w:p w14:paraId="4DBE21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count;</w:t>
      </w:r>
    </w:p>
    <w:p w14:paraId="1227AC2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70348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04206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merge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int left, int mid, int right) {</w:t>
      </w:r>
    </w:p>
    <w:p w14:paraId="5D5B99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temp = new int[right - left + 1];</w:t>
      </w:r>
    </w:p>
    <w:p w14:paraId="1E1264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left, j = mid + 1, k = 0;</w:t>
      </w:r>
    </w:p>
    <w:p w14:paraId="42B388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C822B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 &amp;&amp; j &lt;= right) {</w:t>
      </w:r>
    </w:p>
    <w:p w14:paraId="28C11D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&lt;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j]) {</w:t>
      </w:r>
    </w:p>
    <w:p w14:paraId="139D166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];</w:t>
      </w:r>
    </w:p>
    <w:p w14:paraId="0C710DA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82504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6F1B23C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F3843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2C9416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483F4A0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)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];</w:t>
      </w:r>
    </w:p>
    <w:p w14:paraId="3F06B0A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= right)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7EB4AC0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43921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ystem.arraycopy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temp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eft,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temp.length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ED9309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264FC94" w14:textId="7D29D0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5D8061D3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E41844C" wp14:editId="0BD9B095">
            <wp:extent cx="5943600" cy="2982595"/>
            <wp:effectExtent l="0" t="0" r="0" b="8255"/>
            <wp:docPr id="3931358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C375E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FAAB49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F91794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9232349" w14:textId="45DB2D02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0: Longest Increasing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bSequence</w:t>
      </w:r>
      <w:proofErr w:type="spellEnd"/>
    </w:p>
    <w:p w14:paraId="2D7A78A4" w14:textId="5A47D137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DD9DF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A6D600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N = 100001;</w:t>
      </w:r>
    </w:p>
    <w:p w14:paraId="0109980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seg = new int[2 * N];</w:t>
      </w:r>
    </w:p>
    <w:p w14:paraId="68191F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D39F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void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update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t pos,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a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{ </w:t>
      </w:r>
    </w:p>
    <w:p w14:paraId="1F9AC97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 += N;</w:t>
      </w:r>
    </w:p>
    <w:p w14:paraId="102FBD8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eg[pos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a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28617E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D5057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os &gt; 1) {</w:t>
      </w:r>
    </w:p>
    <w:p w14:paraId="4E2F49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os &gt;&gt;= 1;</w:t>
      </w:r>
    </w:p>
    <w:p w14:paraId="07238F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eg[pos]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eg[2 * pos], seg[2 * pos + 1]);</w:t>
      </w:r>
    </w:p>
    <w:p w14:paraId="7A53CF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C5AD17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3229D4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F82E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query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 lo, int hi) {</w:t>
      </w:r>
    </w:p>
    <w:p w14:paraId="4911DF2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o += N;</w:t>
      </w:r>
    </w:p>
    <w:p w14:paraId="4DA9C51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hi += N;</w:t>
      </w:r>
    </w:p>
    <w:p w14:paraId="04FABD8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0;</w:t>
      </w:r>
    </w:p>
    <w:p w14:paraId="2244AF8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0F2B6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o &lt; hi) {</w:t>
      </w:r>
    </w:p>
    <w:p w14:paraId="210017C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lo &amp; 1) == 1) {</w:t>
      </w:r>
    </w:p>
    <w:p w14:paraId="1B9E256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, seg[lo++]);</w:t>
      </w:r>
    </w:p>
    <w:p w14:paraId="1D0EE6D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FBBC0C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hi &amp; 1) == 1) {</w:t>
      </w:r>
    </w:p>
    <w:p w14:paraId="40E0060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, seg[--hi]);</w:t>
      </w:r>
    </w:p>
    <w:p w14:paraId="6D545C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86928F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o &gt;&gt;= 1;</w:t>
      </w:r>
    </w:p>
    <w:p w14:paraId="555668D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hi &gt;&gt;= 1;</w:t>
      </w:r>
    </w:p>
    <w:p w14:paraId="6F0024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37B443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</w:t>
      </w:r>
    </w:p>
    <w:p w14:paraId="5AF445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}</w:t>
      </w:r>
    </w:p>
    <w:p w14:paraId="680BB19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A7C7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ngthOfLI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A, int k) {</w:t>
      </w:r>
    </w:p>
    <w:p w14:paraId="769264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ult = 0;</w:t>
      </w:r>
    </w:p>
    <w:p w14:paraId="6913E1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.length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 ++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ACDCC2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l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, 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- k);</w:t>
      </w:r>
    </w:p>
    <w:p w14:paraId="041DFCB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r = 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0D73C3D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current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query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, r) + 1;</w:t>
      </w:r>
    </w:p>
    <w:p w14:paraId="2D2C785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, current);</w:t>
      </w:r>
    </w:p>
    <w:p w14:paraId="1E10FFF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update(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, current);</w:t>
      </w:r>
    </w:p>
    <w:p w14:paraId="0D386B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875F79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70A766A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EFC4DED" w14:textId="611A84A9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47C9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17799E" w14:textId="299E2964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D189492" w14:textId="27225854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7AD4A2D" wp14:editId="65D73358">
            <wp:extent cx="5943600" cy="2974340"/>
            <wp:effectExtent l="0" t="0" r="0" b="0"/>
            <wp:docPr id="174566640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77838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180B7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4A4D2" w14:textId="155C2FE2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1: Merge Sorted Array</w:t>
      </w:r>
    </w:p>
    <w:p w14:paraId="4BB59BC5" w14:textId="6A7776B4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7CD711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from typing import List</w:t>
      </w:r>
    </w:p>
    <w:p w14:paraId="5F77E7D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605888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:</w:t>
      </w:r>
    </w:p>
    <w:p w14:paraId="6D52AA8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def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elf, nums1: List[int], m: int, nums2: List[int], n: int) -&gt; None:</w:t>
      </w:r>
    </w:p>
    <w:p w14:paraId="1DF5C020" w14:textId="36D4315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1, p2, p = m - 1, n - 1, m + n - 1</w:t>
      </w:r>
    </w:p>
    <w:p w14:paraId="77D859B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# Merge the arrays starting from the back</w:t>
      </w:r>
    </w:p>
    <w:p w14:paraId="41F60C3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p1 &gt;= 0 and p2 &gt;= 0:</w:t>
      </w:r>
    </w:p>
    <w:p w14:paraId="173F218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nums1[p1] &gt; nums2[p2]:</w:t>
      </w:r>
    </w:p>
    <w:p w14:paraId="6BF6DE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1[p1]</w:t>
      </w:r>
    </w:p>
    <w:p w14:paraId="78D45AC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1 -= 1</w:t>
      </w:r>
    </w:p>
    <w:p w14:paraId="05AC902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else:</w:t>
      </w:r>
    </w:p>
    <w:p w14:paraId="48227FE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2[p2]</w:t>
      </w:r>
    </w:p>
    <w:p w14:paraId="6E92B8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2 -= 1</w:t>
      </w:r>
    </w:p>
    <w:p w14:paraId="194627A1" w14:textId="0576E800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 -= 1</w:t>
      </w:r>
    </w:p>
    <w:p w14:paraId="336AFD2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p2 &gt;= 0:</w:t>
      </w:r>
    </w:p>
    <w:p w14:paraId="2A7F1E8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1[p] = nums2[p2]</w:t>
      </w:r>
    </w:p>
    <w:p w14:paraId="69C22A6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2 -= 1</w:t>
      </w:r>
    </w:p>
    <w:p w14:paraId="58E2A9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 -= 1</w:t>
      </w:r>
    </w:p>
    <w:p w14:paraId="42709A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9890AE9" w14:textId="766BD300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2E65E115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F155AF" wp14:editId="769FA704">
            <wp:extent cx="5943600" cy="2484120"/>
            <wp:effectExtent l="0" t="0" r="0" b="0"/>
            <wp:docPr id="187729137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EE4D1" w14:textId="47106167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2: First Bad Version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85C1C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Solution extends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ersionContro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50B1E09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firstBadVersion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 n) {</w:t>
      </w:r>
    </w:p>
    <w:p w14:paraId="5301A6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1, right = n;</w:t>
      </w:r>
    </w:p>
    <w:p w14:paraId="014DCB2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0764D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7583A2B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left + (right - left) / 2;</w:t>
      </w:r>
    </w:p>
    <w:p w14:paraId="5606EE7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7E7B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sBadVersion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mid)) {</w:t>
      </w:r>
    </w:p>
    <w:p w14:paraId="5B81E5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ight = mid;</w:t>
      </w:r>
    </w:p>
    <w:p w14:paraId="214391F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842F3B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left = mid + 1;</w:t>
      </w:r>
    </w:p>
    <w:p w14:paraId="53045848" w14:textId="1C5811AA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2FD90776" w14:textId="1A98FBD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left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2F460825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83C298A" wp14:editId="5C104122">
            <wp:extent cx="5943600" cy="2929890"/>
            <wp:effectExtent l="0" t="0" r="0" b="3810"/>
            <wp:docPr id="15491979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D02994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3384F1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BFB151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E95D5B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3C94B97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16F27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97A0920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1F40C74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EC2BD4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sectPr w:rsidR="005A4454" w:rsidRPr="005A4454" w:rsidSect="00B91915">
      <w:headerReference w:type="default" r:id="rId1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5D044" w14:textId="77777777" w:rsidR="00215E08" w:rsidRDefault="00215E08" w:rsidP="000271CE">
      <w:pPr>
        <w:spacing w:after="0" w:line="240" w:lineRule="auto"/>
      </w:pPr>
      <w:r>
        <w:separator/>
      </w:r>
    </w:p>
  </w:endnote>
  <w:endnote w:type="continuationSeparator" w:id="0">
    <w:p w14:paraId="1B5B6359" w14:textId="77777777" w:rsidR="00215E08" w:rsidRDefault="00215E0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4AEB9F" w14:textId="77777777" w:rsidR="00215E08" w:rsidRDefault="00215E08" w:rsidP="000271CE">
      <w:pPr>
        <w:spacing w:after="0" w:line="240" w:lineRule="auto"/>
      </w:pPr>
      <w:r>
        <w:separator/>
      </w:r>
    </w:p>
  </w:footnote>
  <w:footnote w:type="continuationSeparator" w:id="0">
    <w:p w14:paraId="0BE3A837" w14:textId="77777777" w:rsidR="00215E08" w:rsidRDefault="00215E0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2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11"/>
  </w:num>
  <w:num w:numId="2" w16cid:durableId="1750880308">
    <w:abstractNumId w:val="2"/>
  </w:num>
  <w:num w:numId="3" w16cid:durableId="1992101602">
    <w:abstractNumId w:val="6"/>
  </w:num>
  <w:num w:numId="4" w16cid:durableId="744763022">
    <w:abstractNumId w:val="13"/>
  </w:num>
  <w:num w:numId="5" w16cid:durableId="1154950092">
    <w:abstractNumId w:val="0"/>
  </w:num>
  <w:num w:numId="6" w16cid:durableId="11691769">
    <w:abstractNumId w:val="8"/>
  </w:num>
  <w:num w:numId="7" w16cid:durableId="1123695730">
    <w:abstractNumId w:val="12"/>
  </w:num>
  <w:num w:numId="8" w16cid:durableId="1075855315">
    <w:abstractNumId w:val="7"/>
  </w:num>
  <w:num w:numId="9" w16cid:durableId="921988281">
    <w:abstractNumId w:val="14"/>
  </w:num>
  <w:num w:numId="10" w16cid:durableId="1059399320">
    <w:abstractNumId w:val="9"/>
  </w:num>
  <w:num w:numId="11" w16cid:durableId="113062967">
    <w:abstractNumId w:val="5"/>
  </w:num>
  <w:num w:numId="12" w16cid:durableId="928857039">
    <w:abstractNumId w:val="4"/>
  </w:num>
  <w:num w:numId="13" w16cid:durableId="1001272936">
    <w:abstractNumId w:val="10"/>
  </w:num>
  <w:num w:numId="14" w16cid:durableId="32120771">
    <w:abstractNumId w:val="1"/>
  </w:num>
  <w:num w:numId="15" w16cid:durableId="12691189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15E08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64647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A7221"/>
    <w:rsid w:val="00AD6CCA"/>
    <w:rsid w:val="00B15E51"/>
    <w:rsid w:val="00B62E39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5.jpeg"/><Relationship Id="rId2" Type="http://schemas.openxmlformats.org/officeDocument/2006/relationships/image" Target="media/image14.png"/><Relationship Id="rId1" Type="http://schemas.openxmlformats.org/officeDocument/2006/relationships/image" Target="media/image13.jpeg"/><Relationship Id="rId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1339</Words>
  <Characters>763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2</cp:revision>
  <dcterms:created xsi:type="dcterms:W3CDTF">2025-02-05T06:28:00Z</dcterms:created>
  <dcterms:modified xsi:type="dcterms:W3CDTF">2025-02-05T06:28:00Z</dcterms:modified>
</cp:coreProperties>
</file>